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244147" w14:textId="77777777" w:rsidR="005066DE" w:rsidRDefault="003E54C6">
      <w:pPr>
        <w:pStyle w:val="Ttulo"/>
      </w:pPr>
      <w:r>
        <w:t>primera classe</w:t>
      </w:r>
    </w:p>
    <w:p w14:paraId="12E913BE" w14:textId="77777777" w:rsidR="005066DE" w:rsidRDefault="003E54C6">
      <w:pPr>
        <w:pStyle w:val="Author"/>
      </w:pPr>
      <w:r>
        <w:t>ferran</w:t>
      </w:r>
    </w:p>
    <w:p w14:paraId="12A7166D" w14:textId="77777777" w:rsidR="005066DE" w:rsidRDefault="003E54C6">
      <w:pPr>
        <w:pStyle w:val="Fecha"/>
      </w:pPr>
      <w:r>
        <w:t>13/1/2021</w:t>
      </w:r>
    </w:p>
    <w:p w14:paraId="2F140221" w14:textId="77777777" w:rsidR="005066DE" w:rsidRDefault="003E54C6">
      <w:pPr>
        <w:pStyle w:val="Ttulo2"/>
      </w:pPr>
      <w:bookmarkStart w:id="0" w:name="r-markdown"/>
      <w:r>
        <w:t>R Markdown</w:t>
      </w:r>
    </w:p>
    <w:p w14:paraId="2DA27E1C" w14:textId="77777777" w:rsidR="005066DE" w:rsidRDefault="003E54C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14:paraId="4DCCD502" w14:textId="77777777" w:rsidR="005066DE" w:rsidRDefault="003E54C6">
      <w:pPr>
        <w:pStyle w:val="Textoindependiente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6148997" w14:textId="77777777" w:rsidR="005066DE" w:rsidRDefault="003E54C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CEF33DC" w14:textId="77777777" w:rsidR="005066DE" w:rsidRDefault="003E54C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FA535C6" w14:textId="77777777" w:rsidR="005066DE" w:rsidRDefault="003E54C6">
      <w:pPr>
        <w:pStyle w:val="Ttulo2"/>
      </w:pPr>
      <w:bookmarkStart w:id="1" w:name="including-plots"/>
      <w:bookmarkEnd w:id="0"/>
      <w:r>
        <w:t>Including Plots</w:t>
      </w:r>
    </w:p>
    <w:p w14:paraId="200C9EE9" w14:textId="77777777" w:rsidR="005066DE" w:rsidRDefault="003E54C6">
      <w:pPr>
        <w:pStyle w:val="FirstParagraph"/>
      </w:pPr>
      <w:r>
        <w:t>You can also embed plots, for example:</w:t>
      </w:r>
    </w:p>
    <w:p w14:paraId="1F390A0B" w14:textId="77777777" w:rsidR="005066DE" w:rsidRDefault="003E54C6">
      <w:pPr>
        <w:pStyle w:val="Textoindependiente"/>
      </w:pPr>
      <w:r>
        <w:rPr>
          <w:noProof/>
        </w:rPr>
        <w:lastRenderedPageBreak/>
        <w:drawing>
          <wp:inline distT="0" distB="0" distL="0" distR="0" wp14:anchorId="277F5994" wp14:editId="5B9C483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e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4300B7" w14:textId="77777777" w:rsidR="005066DE" w:rsidRDefault="003E54C6">
      <w:pPr>
        <w:pStyle w:val="Textoindependiente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5066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A131C4" w14:textId="77777777" w:rsidR="003E54C6" w:rsidRDefault="003E54C6">
      <w:pPr>
        <w:spacing w:after="0"/>
      </w:pPr>
      <w:r>
        <w:separator/>
      </w:r>
    </w:p>
  </w:endnote>
  <w:endnote w:type="continuationSeparator" w:id="0">
    <w:p w14:paraId="0FB28992" w14:textId="77777777" w:rsidR="003E54C6" w:rsidRDefault="003E54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A8F6CB" w14:textId="77777777" w:rsidR="003E54C6" w:rsidRDefault="003E54C6">
      <w:r>
        <w:separator/>
      </w:r>
    </w:p>
  </w:footnote>
  <w:footnote w:type="continuationSeparator" w:id="0">
    <w:p w14:paraId="73D7B9F1" w14:textId="77777777" w:rsidR="003E54C6" w:rsidRDefault="003E54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FB6D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77E19"/>
    <w:rsid w:val="003E54C6"/>
    <w:rsid w:val="004E29B3"/>
    <w:rsid w:val="005066DE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CC0A58"/>
  <w15:docId w15:val="{161DCD9A-D3D0-412D-9E8D-2808004FA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2</Words>
  <Characters>785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classe</dc:title>
  <dc:creator>ferran</dc:creator>
  <cp:keywords/>
  <cp:lastModifiedBy>Ferran Carrascosa</cp:lastModifiedBy>
  <cp:revision>2</cp:revision>
  <dcterms:created xsi:type="dcterms:W3CDTF">2021-01-13T17:06:00Z</dcterms:created>
  <dcterms:modified xsi:type="dcterms:W3CDTF">2021-01-13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1/2021</vt:lpwstr>
  </property>
  <property fmtid="{D5CDD505-2E9C-101B-9397-08002B2CF9AE}" pid="3" name="output">
    <vt:lpwstr>word_document</vt:lpwstr>
  </property>
</Properties>
</file>